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53"/>
        <w:gridCol w:w="1334"/>
      </w:tblGrid>
      <w:tr w:rsidR="00FD07BE" w14:paraId="2B2F3A91" w14:textId="77777777" w:rsidTr="00FD07B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53D185A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3DC0818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D07BE" w14:paraId="046CF1D1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688D8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agnos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C9AD7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FD07BE" w14:paraId="11B58E43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58BE2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ta thalassemia maj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43658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31%)</w:t>
            </w:r>
          </w:p>
        </w:tc>
      </w:tr>
      <w:tr w:rsidR="00FD07BE" w14:paraId="38C96580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F4DF8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-beta-thalassa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F14B0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68%)</w:t>
            </w:r>
          </w:p>
        </w:tc>
      </w:tr>
      <w:tr w:rsidR="00FD07BE" w14:paraId="2ECFA6CB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7B6DE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moglobin 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F348B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%)</w:t>
            </w:r>
          </w:p>
        </w:tc>
      </w:tr>
      <w:tr w:rsidR="00FD07BE" w14:paraId="13D1CECA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E7B9B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8DC8C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9%)</w:t>
            </w:r>
          </w:p>
        </w:tc>
      </w:tr>
      <w:tr w:rsidR="00FD07BE" w14:paraId="3B65BD4B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6CC62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at onset of anemia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BC3DE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3±6.8</w:t>
            </w:r>
          </w:p>
        </w:tc>
      </w:tr>
      <w:tr w:rsidR="00FD07BE" w14:paraId="3120832E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BAF1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ving a severe condition at the time of diagnosi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8667C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5541F9" w14:paraId="055E938C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9AFE7" w14:textId="77777777" w:rsidR="005541F9" w:rsidRDefault="005541F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DF075" w14:textId="77777777" w:rsidR="005541F9" w:rsidRDefault="005541F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1 (53%)</w:t>
            </w:r>
          </w:p>
        </w:tc>
      </w:tr>
      <w:tr w:rsidR="00FD07BE" w14:paraId="55845511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55746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1F0EC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47%)</w:t>
            </w:r>
          </w:p>
        </w:tc>
      </w:tr>
      <w:tr w:rsidR="00FD07BE" w14:paraId="3A889957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936A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fusion dependent or independent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21E14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FD07BE" w14:paraId="192928F0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F81AA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depen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E0F2E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9 (91%)</w:t>
            </w:r>
          </w:p>
        </w:tc>
      </w:tr>
      <w:tr w:rsidR="00FD07BE" w14:paraId="7AA05408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42EC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indepen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2FC28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.1%)</w:t>
            </w:r>
          </w:p>
        </w:tc>
      </w:tr>
      <w:tr w:rsidR="00FD07BE" w14:paraId="690A1D53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4BE60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at first transfusion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8524C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±110</w:t>
            </w:r>
          </w:p>
        </w:tc>
      </w:tr>
      <w:tr w:rsidR="00FD07BE" w14:paraId="0405B40F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3F2B0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requency of blood transf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2153D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FD07BE" w14:paraId="7A455F93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9505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13-22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B9F26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34%)</w:t>
            </w:r>
          </w:p>
        </w:tc>
      </w:tr>
      <w:tr w:rsidR="00FD07BE" w14:paraId="56567AA6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08463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6-12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398B7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4%)</w:t>
            </w:r>
          </w:p>
        </w:tc>
      </w:tr>
      <w:tr w:rsidR="00FD07BE" w14:paraId="6C886944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C07CC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4009D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7%)</w:t>
            </w:r>
          </w:p>
        </w:tc>
      </w:tr>
      <w:tr w:rsidR="00FD07BE" w14:paraId="4A8EF66D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B3490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asional (1-5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C50A8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8%)</w:t>
            </w:r>
          </w:p>
        </w:tc>
      </w:tr>
      <w:tr w:rsidR="00FD07BE" w14:paraId="4E903E28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092AE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ceiving a blood transfusion during the previous 3 month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80A4E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5541F9" w14:paraId="46A7DA90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F0993" w14:textId="77777777" w:rsidR="005541F9" w:rsidRDefault="005541F9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F0A38" w14:textId="77777777" w:rsidR="005541F9" w:rsidRDefault="005541F9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86%)</w:t>
            </w:r>
          </w:p>
        </w:tc>
      </w:tr>
      <w:tr w:rsidR="00FD07BE" w14:paraId="1E237125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D6CFC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ABAF7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4%)</w:t>
            </w:r>
          </w:p>
        </w:tc>
      </w:tr>
      <w:tr w:rsidR="00FD07BE" w14:paraId="4F7D50D2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7CDA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id you </w:t>
            </w:r>
            <w:proofErr w:type="gramStart"/>
            <w:r>
              <w:rPr>
                <w:rFonts w:ascii="Calibri" w:hAnsi="Calibri"/>
                <w:sz w:val="20"/>
              </w:rPr>
              <w:t>had</w:t>
            </w:r>
            <w:proofErr w:type="gramEnd"/>
            <w:r>
              <w:rPr>
                <w:rFonts w:ascii="Calibri" w:hAnsi="Calibri"/>
                <w:sz w:val="20"/>
              </w:rPr>
              <w:t xml:space="preserve"> splenectom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F435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B414CF" w14:paraId="43B0DCF1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89F05" w14:textId="77777777" w:rsidR="00B414CF" w:rsidRDefault="00B414C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97741" w14:textId="77777777" w:rsidR="00B414CF" w:rsidRDefault="00B414C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30%)</w:t>
            </w:r>
          </w:p>
        </w:tc>
      </w:tr>
      <w:tr w:rsidR="00FD07BE" w14:paraId="5EC49526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271A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E62E4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70%)</w:t>
            </w:r>
          </w:p>
        </w:tc>
      </w:tr>
      <w:tr w:rsidR="00FD07BE" w14:paraId="3FC66D17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5CD85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 you have comorbidit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A1C24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FD07BE" w14:paraId="1BEB0013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3E74B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rdiological disord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CFD37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8%)</w:t>
            </w:r>
          </w:p>
        </w:tc>
      </w:tr>
      <w:tr w:rsidR="00FD07BE" w14:paraId="5E832DAC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E8B42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abetes melli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118DA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8%)</w:t>
            </w:r>
          </w:p>
        </w:tc>
      </w:tr>
      <w:tr w:rsidR="00FD07BE" w14:paraId="4CBB3B35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C0E73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patitis B or 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3525A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2%)</w:t>
            </w:r>
          </w:p>
        </w:tc>
      </w:tr>
      <w:tr w:rsidR="00FD07BE" w14:paraId="5A4A6E76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B4B67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comorbid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87E85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74%)</w:t>
            </w:r>
          </w:p>
        </w:tc>
      </w:tr>
      <w:tr w:rsidR="00FD07BE" w14:paraId="7090BCC2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C7CE8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0BA87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0%)</w:t>
            </w:r>
          </w:p>
        </w:tc>
      </w:tr>
      <w:tr w:rsidR="00FD07BE" w14:paraId="72B84909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65802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ron-chelating therapy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B368B" w14:textId="77777777" w:rsidR="00FD07BE" w:rsidRDefault="00FD07BE">
            <w:pPr>
              <w:keepNext/>
              <w:spacing w:after="60"/>
              <w:jc w:val="center"/>
            </w:pPr>
          </w:p>
        </w:tc>
      </w:tr>
      <w:tr w:rsidR="00FD07BE" w14:paraId="7133E019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6D69B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 compli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C75C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95%)</w:t>
            </w:r>
          </w:p>
        </w:tc>
      </w:tr>
      <w:tr w:rsidR="00FD07BE" w14:paraId="3439E488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90A74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 compli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2E938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.0%)</w:t>
            </w:r>
          </w:p>
        </w:tc>
      </w:tr>
      <w:tr w:rsidR="00FD07BE" w14:paraId="43E6072B" w14:textId="77777777" w:rsidTr="00FD07B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1116B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l expenses per ann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611CF" w14:textId="77777777" w:rsidR="00FD07B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,649±68,297</w:t>
            </w:r>
          </w:p>
        </w:tc>
      </w:tr>
      <w:tr w:rsidR="00FD07BE" w14:paraId="29EC7FD5" w14:textId="77777777" w:rsidTr="00FD07BE">
        <w:trPr>
          <w:cantSplit/>
          <w:jc w:val="center"/>
        </w:trPr>
        <w:tc>
          <w:tcPr>
            <w:tcW w:w="0" w:type="auto"/>
            <w:gridSpan w:val="2"/>
          </w:tcPr>
          <w:p w14:paraId="6AADD5B5" w14:textId="77777777" w:rsidR="00FD07B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±SD</w:t>
            </w:r>
          </w:p>
        </w:tc>
      </w:tr>
    </w:tbl>
    <w:p w14:paraId="70F0EA9D" w14:textId="77777777" w:rsidR="00FD07BE" w:rsidRDefault="00FD07BE">
      <w:pPr>
        <w:pStyle w:val="FirstParagraph"/>
      </w:pPr>
    </w:p>
    <w:sectPr w:rsidR="00FD07B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9B253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31416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07BE"/>
    <w:rsid w:val="002E7C46"/>
    <w:rsid w:val="005541F9"/>
    <w:rsid w:val="00B414CF"/>
    <w:rsid w:val="00FD0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54AED"/>
  <w15:docId w15:val="{76B5DB50-A1A7-4E6A-AAC2-E0D656FA9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5</Words>
  <Characters>946</Characters>
  <Application>Microsoft Office Word</Application>
  <DocSecurity>0</DocSecurity>
  <Lines>7</Lines>
  <Paragraphs>2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bayer Hossain</cp:lastModifiedBy>
  <cp:revision>3</cp:revision>
  <dcterms:created xsi:type="dcterms:W3CDTF">2024-11-29T16:06:00Z</dcterms:created>
  <dcterms:modified xsi:type="dcterms:W3CDTF">2024-11-29T16:06:00Z</dcterms:modified>
</cp:coreProperties>
</file>